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c59737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5adfd6e9-e309-4e63-ba87-cec7d8b913ee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94aaee8d-5c62-4c92-86ac-9510d93f60cc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0ee68d6f-fb49-48ff-99aa-77cc6abd5a47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27:25Z</dcterms:created>
  <dcterms:modified xsi:type="dcterms:W3CDTF">2023-06-24T18:2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